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eastAsiaTheme="minorHAnsi"/>
          <w:kern w:val="2"/>
          <w:sz w:val="2"/>
          <w14:ligatures w14:val="standardContextual"/>
        </w:rPr>
        <w:id w:val="1426685624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2B1BB1F" w14:textId="122181FE" w:rsidR="00E73DAA" w:rsidRDefault="00E73DAA">
          <w:pPr>
            <w:pStyle w:val="NoSpacing"/>
            <w:rPr>
              <w:sz w:val="2"/>
            </w:rPr>
          </w:pPr>
        </w:p>
        <w:p w14:paraId="77644B8E" w14:textId="77777777" w:rsidR="00E73DAA" w:rsidRDefault="00E73DA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DB388BD" wp14:editId="4B9198B2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6C038A1" w14:textId="4DAF9C0A" w:rsidR="00E73DAA" w:rsidRDefault="00E73DAA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2024 Vehicle Data Set</w:t>
                                    </w:r>
                                  </w:p>
                                </w:sdtContent>
                              </w:sdt>
                              <w:p w14:paraId="4749649C" w14:textId="5D8BE61B" w:rsidR="00E73DAA" w:rsidRDefault="00675967">
                                <w:pPr>
                                  <w:pStyle w:val="NoSpacing"/>
                                  <w:spacing w:before="120"/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17733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73DAA">
                                      <w:rPr>
                                        <w:color w:val="117733" w:themeColor="accent1"/>
                                        <w:sz w:val="36"/>
                                        <w:szCs w:val="36"/>
                                      </w:rPr>
                                      <w:t>A Data Cleaning Project</w:t>
                                    </w:r>
                                  </w:sdtContent>
                                </w:sdt>
                                <w:r w:rsidR="00E73DAA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5A592B4" w14:textId="77777777" w:rsidR="00E73DAA" w:rsidRDefault="00E73DA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5DB388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6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6C038A1" w14:textId="4DAF9C0A" w:rsidR="00E73DAA" w:rsidRDefault="00E73DAA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2024 Vehicle Data Set</w:t>
                              </w:r>
                            </w:p>
                          </w:sdtContent>
                        </w:sdt>
                        <w:p w14:paraId="4749649C" w14:textId="5D8BE61B" w:rsidR="00E73DAA" w:rsidRDefault="00675967">
                          <w:pPr>
                            <w:pStyle w:val="NoSpacing"/>
                            <w:spacing w:before="120"/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17733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E73DAA">
                                <w:rPr>
                                  <w:color w:val="117733" w:themeColor="accent1"/>
                                  <w:sz w:val="36"/>
                                  <w:szCs w:val="36"/>
                                </w:rPr>
                                <w:t>A Data Cleaning Project</w:t>
                              </w:r>
                            </w:sdtContent>
                          </w:sdt>
                          <w:r w:rsidR="00E73DAA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5A592B4" w14:textId="77777777" w:rsidR="00E73DAA" w:rsidRDefault="00E73DA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117733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B9BBCEE" wp14:editId="10ABCF41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3E13506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A3AAD75" wp14:editId="281D27D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7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2C529B" w14:textId="359B8725" w:rsidR="00E73DAA" w:rsidRDefault="005C013D">
                                <w:pPr>
                                  <w:pStyle w:val="NoSpacing"/>
                                  <w:jc w:val="right"/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  <w:t>07/12/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A3AAD75" id="Text Box 73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612C529B" w14:textId="359B8725" w:rsidR="00E73DAA" w:rsidRDefault="005C013D">
                          <w:pPr>
                            <w:pStyle w:val="NoSpacing"/>
                            <w:jc w:val="right"/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  <w:t>07/12/24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05DF4104" w14:textId="018F1245" w:rsidR="00E73DAA" w:rsidRDefault="00E73DAA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0356536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BA9D86" w14:textId="20D687C3" w:rsidR="00EC560D" w:rsidRDefault="00EC560D">
          <w:pPr>
            <w:pStyle w:val="TOCHeading"/>
          </w:pPr>
          <w:r>
            <w:t>Contents</w:t>
          </w:r>
        </w:p>
        <w:p w14:paraId="05070950" w14:textId="28360EBE" w:rsidR="00DC2E61" w:rsidRDefault="00EC560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665871" w:history="1">
            <w:r w:rsidR="00DC2E61" w:rsidRPr="00285479">
              <w:rPr>
                <w:rStyle w:val="Hyperlink"/>
                <w:noProof/>
              </w:rPr>
              <w:t>The Vehicle Dataset 2024</w:t>
            </w:r>
            <w:r w:rsidR="00DC2E61">
              <w:rPr>
                <w:noProof/>
                <w:webHidden/>
              </w:rPr>
              <w:tab/>
            </w:r>
            <w:r w:rsidR="00DC2E61">
              <w:rPr>
                <w:noProof/>
                <w:webHidden/>
              </w:rPr>
              <w:fldChar w:fldCharType="begin"/>
            </w:r>
            <w:r w:rsidR="00DC2E61">
              <w:rPr>
                <w:noProof/>
                <w:webHidden/>
              </w:rPr>
              <w:instrText xml:space="preserve"> PAGEREF _Toc171665871 \h </w:instrText>
            </w:r>
            <w:r w:rsidR="00DC2E61">
              <w:rPr>
                <w:noProof/>
                <w:webHidden/>
              </w:rPr>
            </w:r>
            <w:r w:rsidR="00DC2E61">
              <w:rPr>
                <w:noProof/>
                <w:webHidden/>
              </w:rPr>
              <w:fldChar w:fldCharType="separate"/>
            </w:r>
            <w:r w:rsidR="00DC2E61">
              <w:rPr>
                <w:noProof/>
                <w:webHidden/>
              </w:rPr>
              <w:t>2</w:t>
            </w:r>
            <w:r w:rsidR="00DC2E61">
              <w:rPr>
                <w:noProof/>
                <w:webHidden/>
              </w:rPr>
              <w:fldChar w:fldCharType="end"/>
            </w:r>
          </w:hyperlink>
        </w:p>
        <w:p w14:paraId="79FCE979" w14:textId="346B6D33" w:rsidR="00DC2E61" w:rsidRDefault="00DC2E6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1665872" w:history="1">
            <w:r w:rsidRPr="00285479">
              <w:rPr>
                <w:rStyle w:val="Hyperlink"/>
                <w:noProof/>
              </w:rPr>
              <w:t>Datase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5B5A0" w14:textId="2B0FA7AF" w:rsidR="00DC2E61" w:rsidRDefault="00DC2E6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71665873" w:history="1">
            <w:r w:rsidRPr="00285479">
              <w:rPr>
                <w:rStyle w:val="Hyperlink"/>
                <w:noProof/>
              </w:rPr>
              <w:t>Data Clea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59FE7" w14:textId="51D85720" w:rsidR="00DC2E61" w:rsidRDefault="00DC2E6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1665874" w:history="1">
            <w:r w:rsidRPr="00285479">
              <w:rPr>
                <w:rStyle w:val="Hyperlink"/>
                <w:noProof/>
              </w:rPr>
              <w:t>Cleaning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44699" w14:textId="488C9B7E" w:rsidR="00DC2E61" w:rsidRDefault="00DC2E6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1665875" w:history="1">
            <w:r w:rsidRPr="00285479">
              <w:rPr>
                <w:rStyle w:val="Hyperlink"/>
                <w:noProof/>
              </w:rPr>
              <w:t>Mitigation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521B7" w14:textId="31147E5C" w:rsidR="00DC2E61" w:rsidRDefault="00DC2E6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1665876" w:history="1">
            <w:r w:rsidRPr="00285479">
              <w:rPr>
                <w:rStyle w:val="Hyperlink"/>
                <w:noProof/>
              </w:rPr>
              <w:t>Summary of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B43EB" w14:textId="5987D49A" w:rsidR="00DC2E61" w:rsidRDefault="00DC2E6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1665877" w:history="1">
            <w:r w:rsidRPr="00285479">
              <w:rPr>
                <w:rStyle w:val="Hyperlink"/>
                <w:noProof/>
              </w:rPr>
              <w:t>Export Clean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9716D" w14:textId="0CE9FAB6" w:rsidR="00DC2E61" w:rsidRDefault="00DC2E6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71665878" w:history="1">
            <w:r w:rsidRPr="00285479">
              <w:rPr>
                <w:rStyle w:val="Hyperlink"/>
                <w:noProof/>
              </w:rPr>
              <w:t>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14161" w14:textId="6B897C41" w:rsidR="00DC2E61" w:rsidRDefault="00DC2E6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1665879" w:history="1">
            <w:r w:rsidRPr="00285479">
              <w:rPr>
                <w:rStyle w:val="Hyperlink"/>
                <w:noProof/>
              </w:rPr>
              <w:t>Impact of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61DD4" w14:textId="3DDBB2D1" w:rsidR="00DC2E61" w:rsidRDefault="00DC2E6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71665880" w:history="1">
            <w:r w:rsidRPr="00285479">
              <w:rPr>
                <w:rStyle w:val="Hyperlink"/>
                <w:noProof/>
              </w:rPr>
              <w:t>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65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A0DDA" w14:textId="17C2FD99" w:rsidR="00EC560D" w:rsidRDefault="00EC560D">
          <w:r>
            <w:rPr>
              <w:b/>
              <w:bCs/>
              <w:noProof/>
            </w:rPr>
            <w:fldChar w:fldCharType="end"/>
          </w:r>
        </w:p>
      </w:sdtContent>
    </w:sdt>
    <w:p w14:paraId="4A632DAC" w14:textId="77777777" w:rsidR="00EC560D" w:rsidRDefault="00EC560D" w:rsidP="00EC560D"/>
    <w:p w14:paraId="46DFCE9A" w14:textId="4D658319" w:rsidR="00EC560D" w:rsidRPr="00EC560D" w:rsidRDefault="00EC560D" w:rsidP="00EC560D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7AD16164" w14:textId="7EC3F239" w:rsidR="00EC560D" w:rsidRDefault="00EC560D" w:rsidP="00EC560D">
      <w:pPr>
        <w:pStyle w:val="Heading1"/>
      </w:pPr>
      <w:bookmarkStart w:id="0" w:name="_Toc171665871"/>
      <w:r>
        <w:t>The Vehicle Dataset 2024</w:t>
      </w:r>
      <w:bookmarkEnd w:id="0"/>
    </w:p>
    <w:p w14:paraId="3390C214" w14:textId="0E86F91E" w:rsidR="00B472FA" w:rsidRDefault="00B472FA" w:rsidP="00B472FA">
      <w:pPr>
        <w:ind w:firstLine="360"/>
      </w:pPr>
      <w:r w:rsidRPr="00B472FA">
        <w:t xml:space="preserve">The "Vehicle Dataset 2024" dataset was found through Kaggle.com and is available under the ODC Attribution License. </w:t>
      </w:r>
      <w:hyperlink r:id="rId8" w:history="1">
        <w:r w:rsidRPr="0071626E">
          <w:rPr>
            <w:rStyle w:val="Hyperlink"/>
          </w:rPr>
          <w:t>https://www.kaggle.com/datasets/kanchana1990/vehicle-dataset-2024</w:t>
        </w:r>
      </w:hyperlink>
    </w:p>
    <w:p w14:paraId="07EF6C89" w14:textId="6E6854F9" w:rsidR="00EC560D" w:rsidRDefault="00EC560D" w:rsidP="00EC560D">
      <w:pPr>
        <w:pStyle w:val="Heading2"/>
      </w:pPr>
      <w:bookmarkStart w:id="1" w:name="_Toc171665872"/>
      <w:r>
        <w:t>Dataset Variables</w:t>
      </w:r>
      <w:bookmarkEnd w:id="1"/>
    </w:p>
    <w:tbl>
      <w:tblPr>
        <w:tblW w:w="9535" w:type="dxa"/>
        <w:tblLook w:val="04A0" w:firstRow="1" w:lastRow="0" w:firstColumn="1" w:lastColumn="0" w:noHBand="0" w:noVBand="1"/>
      </w:tblPr>
      <w:tblGrid>
        <w:gridCol w:w="1483"/>
        <w:gridCol w:w="1237"/>
        <w:gridCol w:w="3742"/>
        <w:gridCol w:w="3073"/>
      </w:tblGrid>
      <w:tr w:rsidR="000D08F7" w:rsidRPr="000D08F7" w14:paraId="6857180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196B24" w:fill="196B24"/>
            <w:noWrap/>
            <w:vAlign w:val="center"/>
            <w:hideMark/>
          </w:tcPr>
          <w:p w14:paraId="4D9B985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Variable Nam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196B24" w:fill="196B24"/>
            <w:noWrap/>
            <w:vAlign w:val="center"/>
            <w:hideMark/>
          </w:tcPr>
          <w:p w14:paraId="652FE75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ata Typ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196B24" w:fill="196B24"/>
            <w:vAlign w:val="center"/>
            <w:hideMark/>
          </w:tcPr>
          <w:p w14:paraId="79CBEFF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escription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196B24" w:fill="196B24"/>
            <w:vAlign w:val="center"/>
            <w:hideMark/>
          </w:tcPr>
          <w:p w14:paraId="1FC1C96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Variable Example</w:t>
            </w:r>
          </w:p>
        </w:tc>
      </w:tr>
      <w:tr w:rsidR="000D08F7" w:rsidRPr="000D08F7" w14:paraId="5BF54955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042A30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nam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776455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1F4F4B83" w14:textId="69A877E2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The </w:t>
            </w:r>
            <w:r w:rsidR="00706356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vehicle's full name</w:t>
            </w: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, including make, model, and trim. 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4010B4C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024 Jeep Wagoneer Series II"</w:t>
            </w:r>
          </w:p>
        </w:tc>
      </w:tr>
      <w:tr w:rsidR="000D08F7" w:rsidRPr="000D08F7" w14:paraId="6746C6CB" w14:textId="77777777" w:rsidTr="00706356">
        <w:trPr>
          <w:trHeight w:val="9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6C0B1D7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escriptio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175508C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0C9FABE8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A brief vehicle description, often including key features and selling points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64929AB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White Knuckle Clearcoat 2023 Dodge Durango Pur…"</w:t>
            </w:r>
          </w:p>
        </w:tc>
      </w:tr>
      <w:tr w:rsidR="000D08F7" w:rsidRPr="000D08F7" w14:paraId="6B58B346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21454D9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ak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ABE464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709B53B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 manufacturer (Ford, Toyota, BMW)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1E723E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Jeep"</w:t>
            </w:r>
          </w:p>
        </w:tc>
      </w:tr>
      <w:tr w:rsidR="000D08F7" w:rsidRPr="000D08F7" w14:paraId="3B68A133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44E26F4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odel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3DD3D18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021A26F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model name of the vehicl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4055ECC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Wagoneer"</w:t>
            </w:r>
          </w:p>
        </w:tc>
      </w:tr>
      <w:tr w:rsidR="000D08F7" w:rsidRPr="000D08F7" w14:paraId="45D8C406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7FD0063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yp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0004AE2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4E9A065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ype of vehicle. (New, Used)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05F2920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New"</w:t>
            </w:r>
          </w:p>
        </w:tc>
      </w:tr>
      <w:tr w:rsidR="000D08F7" w:rsidRPr="000D08F7" w14:paraId="2FDBBF1F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7E4FDD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year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6EAC48D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ontinuous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783057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year the vehicle was manufactured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0875F24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024"</w:t>
            </w:r>
          </w:p>
        </w:tc>
      </w:tr>
      <w:tr w:rsidR="000D08F7" w:rsidRPr="000D08F7" w14:paraId="103D158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1C3FC66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pric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5AA40F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7F8B39BD" w14:textId="7F0C1195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The price of the vehicles </w:t>
            </w:r>
            <w:r w:rsidR="00706356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is </w:t>
            </w: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in USD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B330B1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74600.0"</w:t>
            </w:r>
          </w:p>
        </w:tc>
      </w:tr>
      <w:tr w:rsidR="000D08F7" w:rsidRPr="000D08F7" w14:paraId="394C2948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2706B7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engin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DD6576A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22E4726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etails about the engine, including type and specifications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105745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4V GDI DOHC Twin Turbo"</w:t>
            </w:r>
          </w:p>
        </w:tc>
      </w:tr>
      <w:tr w:rsidR="000D08F7" w:rsidRPr="000D08F7" w14:paraId="743AA7F2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9D8918A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cylinders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454219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A98879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number of cylinders in a vehicle's engin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7897D7B1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6.0"</w:t>
            </w:r>
          </w:p>
        </w:tc>
      </w:tr>
      <w:tr w:rsidR="000D08F7" w:rsidRPr="000D08F7" w14:paraId="6933D6F4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949D87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fuel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1030AB3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1CBE665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ype of fuel the vehicle uses. (Gasoline, Diesel, Electric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4F6823D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Gasoline"</w:t>
            </w:r>
          </w:p>
        </w:tc>
      </w:tr>
      <w:tr w:rsidR="000D08F7" w:rsidRPr="000D08F7" w14:paraId="330D948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04CA456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ileag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ED5566F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ontinuous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3961CE3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mileag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78320C4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32.0"</w:t>
            </w:r>
          </w:p>
        </w:tc>
      </w:tr>
      <w:tr w:rsidR="000D08F7" w:rsidRPr="000D08F7" w14:paraId="2171479D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B08A4D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ransmissio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5A887C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2D6C9AB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ransmission type. (Automatic, Manual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A77CFF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8-Speed Automatic"</w:t>
            </w:r>
          </w:p>
        </w:tc>
      </w:tr>
      <w:tr w:rsidR="000D08F7" w:rsidRPr="000D08F7" w14:paraId="6E039118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11D51D9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rim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7DBFAC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0D2F5EA3" w14:textId="0D0B8455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rim level of the vehicle indicating different feature sets or packages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6D4E403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Series II"</w:t>
            </w:r>
          </w:p>
        </w:tc>
      </w:tr>
      <w:tr w:rsidR="000D08F7" w:rsidRPr="000D08F7" w14:paraId="62308273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9E2284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body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42EF3B2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6847C25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body style. (SUV, Sedan, Pickup Truck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23F752C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SUV"</w:t>
            </w:r>
          </w:p>
        </w:tc>
      </w:tr>
      <w:tr w:rsidR="000D08F7" w:rsidRPr="000D08F7" w14:paraId="262C0661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A0958E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oors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3A4A20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DE9008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number of doors on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EC5D293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4.0"</w:t>
            </w:r>
          </w:p>
        </w:tc>
      </w:tr>
      <w:tr w:rsidR="000D08F7" w:rsidRPr="000D08F7" w14:paraId="2512479B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1FD7AD4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exterior_color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45DC45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C42600D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exterior color of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296BBBD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White"</w:t>
            </w:r>
          </w:p>
        </w:tc>
      </w:tr>
      <w:tr w:rsidR="000D08F7" w:rsidRPr="000D08F7" w14:paraId="2EE501D2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951BBA2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interior_color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F9803C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5D5BF8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interior color of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5421C73B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Global Black"</w:t>
            </w:r>
          </w:p>
        </w:tc>
      </w:tr>
      <w:tr w:rsidR="000D08F7" w:rsidRPr="000D08F7" w14:paraId="1BC040E3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283918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rivetrai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C72E9BF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F7E07F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drivetrain. (All-wheel Drive, Front-wheel Driv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104AF2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Four-Wheel Drive"</w:t>
            </w:r>
          </w:p>
        </w:tc>
      </w:tr>
    </w:tbl>
    <w:p w14:paraId="72D392AD" w14:textId="77777777" w:rsidR="000D08F7" w:rsidRPr="000D08F7" w:rsidRDefault="000D08F7" w:rsidP="000D08F7"/>
    <w:p w14:paraId="5E9623F2" w14:textId="4BD2019B" w:rsidR="00EC560D" w:rsidRDefault="00EC560D" w:rsidP="00EC560D">
      <w:pPr>
        <w:pStyle w:val="Heading1"/>
      </w:pPr>
      <w:bookmarkStart w:id="2" w:name="_Toc171665873"/>
      <w:r>
        <w:t>Data Cleaning</w:t>
      </w:r>
      <w:bookmarkEnd w:id="2"/>
    </w:p>
    <w:p w14:paraId="510095F1" w14:textId="327922A8" w:rsidR="00B53FD8" w:rsidRPr="00B53FD8" w:rsidRDefault="00EC560D" w:rsidP="00B53FD8">
      <w:pPr>
        <w:pStyle w:val="Heading2"/>
      </w:pPr>
      <w:bookmarkStart w:id="3" w:name="_Toc171665874"/>
      <w:r>
        <w:t>Cleaning Findings</w:t>
      </w:r>
      <w:bookmarkEnd w:id="3"/>
    </w:p>
    <w:p w14:paraId="21CC5B28" w14:textId="09A852F4" w:rsidR="00B53FD8" w:rsidRPr="003C32B7" w:rsidRDefault="00B53FD8" w:rsidP="00B53FD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>Duplicate</w:t>
      </w:r>
      <w:r w:rsidR="00A926A1" w:rsidRPr="003C32B7">
        <w:rPr>
          <w:b/>
          <w:bCs/>
          <w:u w:val="single"/>
        </w:rPr>
        <w:t xml:space="preserve"> row findings</w:t>
      </w:r>
    </w:p>
    <w:p w14:paraId="65CE3B11" w14:textId="733A4CEF" w:rsidR="00A926A1" w:rsidRDefault="00A926A1" w:rsidP="005C02E8">
      <w:pPr>
        <w:pStyle w:val="ListParagraph"/>
        <w:numPr>
          <w:ilvl w:val="1"/>
          <w:numId w:val="1"/>
        </w:numPr>
      </w:pPr>
      <w:r>
        <w:t xml:space="preserve">After removing the </w:t>
      </w:r>
      <w:r w:rsidRPr="007825CD">
        <w:rPr>
          <w:rFonts w:ascii="Aptos Mono"/>
          <w:noProof/>
        </w:rPr>
        <w:t>description</w:t>
      </w:r>
      <w:r>
        <w:t xml:space="preserve"> column, 31 duplicate rows were found in the dataset. </w:t>
      </w:r>
    </w:p>
    <w:p w14:paraId="5408F58C" w14:textId="61A0FA75" w:rsidR="00B53FD8" w:rsidRPr="003C32B7" w:rsidRDefault="00B53FD8" w:rsidP="00B53FD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 xml:space="preserve">Missing </w:t>
      </w:r>
      <w:r w:rsidR="00A926A1" w:rsidRPr="003C32B7">
        <w:rPr>
          <w:b/>
          <w:bCs/>
          <w:u w:val="single"/>
        </w:rPr>
        <w:t>v</w:t>
      </w:r>
      <w:r w:rsidRPr="003C32B7">
        <w:rPr>
          <w:b/>
          <w:bCs/>
          <w:u w:val="single"/>
        </w:rPr>
        <w:t>alue</w:t>
      </w:r>
      <w:r w:rsidR="00A926A1" w:rsidRPr="003C32B7">
        <w:rPr>
          <w:b/>
          <w:bCs/>
          <w:u w:val="single"/>
        </w:rPr>
        <w:t xml:space="preserve"> findings</w:t>
      </w:r>
    </w:p>
    <w:p w14:paraId="6DA0AEFC" w14:textId="59849546" w:rsidR="00CB62EB" w:rsidRDefault="000E4F37" w:rsidP="00CB62EB">
      <w:pPr>
        <w:pStyle w:val="ListParagraph"/>
        <w:numPr>
          <w:ilvl w:val="1"/>
          <w:numId w:val="1"/>
        </w:numPr>
      </w:pPr>
      <w:r w:rsidRPr="00CB62EB">
        <w:rPr>
          <w:b/>
          <w:bCs/>
        </w:rPr>
        <w:t>223</w:t>
      </w:r>
      <w:r>
        <w:t xml:space="preserve"> missing values were found in the </w:t>
      </w:r>
      <w:r w:rsidRPr="000E4F37">
        <w:rPr>
          <w:rFonts w:ascii="Aptos Mono"/>
          <w:noProof/>
        </w:rPr>
        <w:t>price</w:t>
      </w:r>
      <w:r>
        <w:t xml:space="preserve">, </w:t>
      </w:r>
      <w:r w:rsidRPr="000E4F37">
        <w:rPr>
          <w:rFonts w:ascii="Aptos Mono"/>
          <w:noProof/>
        </w:rPr>
        <w:t>engine</w:t>
      </w:r>
      <w:r>
        <w:t xml:space="preserve">, </w:t>
      </w:r>
      <w:r w:rsidRPr="000E4F37">
        <w:rPr>
          <w:rFonts w:ascii="Aptos Mono"/>
          <w:noProof/>
        </w:rPr>
        <w:t>cylinders</w:t>
      </w:r>
      <w:r>
        <w:t xml:space="preserve">, </w:t>
      </w:r>
      <w:r w:rsidRPr="000E4F37">
        <w:rPr>
          <w:rFonts w:ascii="Aptos Mono"/>
          <w:noProof/>
        </w:rPr>
        <w:t>fuel</w:t>
      </w:r>
      <w:r>
        <w:t xml:space="preserve">, </w:t>
      </w:r>
      <w:r w:rsidRPr="000E4F37">
        <w:rPr>
          <w:rFonts w:ascii="Aptos Mono"/>
          <w:noProof/>
        </w:rPr>
        <w:t>mileage</w:t>
      </w:r>
      <w:r>
        <w:t xml:space="preserve">, </w:t>
      </w:r>
      <w:r w:rsidRPr="000E4F37">
        <w:rPr>
          <w:rFonts w:ascii="Aptos Mono"/>
          <w:noProof/>
        </w:rPr>
        <w:t>transmission</w:t>
      </w:r>
      <w:r>
        <w:t xml:space="preserve">, </w:t>
      </w:r>
      <w:r w:rsidRPr="000E4F37">
        <w:rPr>
          <w:rFonts w:ascii="Aptos Mono"/>
          <w:noProof/>
        </w:rPr>
        <w:t>trim</w:t>
      </w:r>
      <w:r>
        <w:t xml:space="preserve">, </w:t>
      </w:r>
      <w:r w:rsidRPr="000E4F37">
        <w:rPr>
          <w:rFonts w:ascii="Aptos Mono"/>
          <w:noProof/>
        </w:rPr>
        <w:t>body</w:t>
      </w:r>
      <w:r>
        <w:t xml:space="preserve">, </w:t>
      </w:r>
      <w:r w:rsidRPr="000E4F37">
        <w:rPr>
          <w:rFonts w:ascii="Aptos Mono"/>
          <w:noProof/>
        </w:rPr>
        <w:t>doors</w:t>
      </w:r>
      <w:r>
        <w:t xml:space="preserve">, </w:t>
      </w:r>
      <w:r w:rsidRPr="000E4F37">
        <w:rPr>
          <w:rFonts w:ascii="Aptos Mono"/>
          <w:noProof/>
        </w:rPr>
        <w:t>exterior_color</w:t>
      </w:r>
      <w:r>
        <w:t>,</w:t>
      </w:r>
      <w:r w:rsidR="007825CD">
        <w:t xml:space="preserve"> and</w:t>
      </w:r>
      <w:r>
        <w:t xml:space="preserve"> </w:t>
      </w:r>
      <w:r w:rsidRPr="000E4F37">
        <w:rPr>
          <w:rFonts w:ascii="Aptos Mono"/>
          <w:noProof/>
        </w:rPr>
        <w:t>interior_color</w:t>
      </w:r>
      <w:r w:rsidR="007825CD">
        <w:t xml:space="preserve"> columns</w:t>
      </w:r>
      <w:r w:rsidR="00CB62EB">
        <w:t>.</w:t>
      </w:r>
    </w:p>
    <w:p w14:paraId="4005DBB2" w14:textId="113CEDD9" w:rsidR="00CB62EB" w:rsidRDefault="00CB62EB" w:rsidP="00CB62EB">
      <w:pPr>
        <w:pStyle w:val="ListParagraph"/>
        <w:numPr>
          <w:ilvl w:val="1"/>
          <w:numId w:val="1"/>
        </w:numPr>
      </w:pPr>
      <w:r>
        <w:t>Count of missing values per column</w:t>
      </w:r>
      <w:r w:rsidR="007400BF">
        <w:t>:</w:t>
      </w:r>
    </w:p>
    <w:p w14:paraId="390B933B" w14:textId="06D56701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price</w:t>
      </w:r>
      <w:r>
        <w:t>: 23 missing,</w:t>
      </w:r>
    </w:p>
    <w:p w14:paraId="705295C3" w14:textId="719B0446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engine</w:t>
      </w:r>
      <w:r>
        <w:t>: 2 missing,</w:t>
      </w:r>
    </w:p>
    <w:p w14:paraId="1F35781F" w14:textId="56B9118F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cylinders</w:t>
      </w:r>
      <w:r>
        <w:t>: 103 missing,</w:t>
      </w:r>
    </w:p>
    <w:p w14:paraId="77152341" w14:textId="5E13B221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fuel</w:t>
      </w:r>
      <w:r>
        <w:t>: 7 missing,</w:t>
      </w:r>
    </w:p>
    <w:p w14:paraId="4E970A4B" w14:textId="4118DDA1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mileage</w:t>
      </w:r>
      <w:r>
        <w:t>: 32 missing,</w:t>
      </w:r>
    </w:p>
    <w:p w14:paraId="4EB7862C" w14:textId="238CE132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transmission</w:t>
      </w:r>
      <w:r>
        <w:t>: 2 missing,</w:t>
      </w:r>
    </w:p>
    <w:p w14:paraId="3F718D99" w14:textId="531431FB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trim</w:t>
      </w:r>
      <w:r>
        <w:t>: 1 missing,</w:t>
      </w:r>
    </w:p>
    <w:p w14:paraId="2AA19C89" w14:textId="182A3E9B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body</w:t>
      </w:r>
      <w:r>
        <w:t>: 3 missing,</w:t>
      </w:r>
    </w:p>
    <w:p w14:paraId="3737191D" w14:textId="20735AE8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doors</w:t>
      </w:r>
      <w:r>
        <w:t>: 7 missing,</w:t>
      </w:r>
    </w:p>
    <w:p w14:paraId="55C75317" w14:textId="31D22395" w:rsidR="00CB62EB" w:rsidRDefault="00CB62EB" w:rsidP="00CB62EB">
      <w:pPr>
        <w:pStyle w:val="ListParagraph"/>
        <w:numPr>
          <w:ilvl w:val="2"/>
          <w:numId w:val="1"/>
        </w:numPr>
      </w:pPr>
      <w:r w:rsidRPr="00CB62EB">
        <w:rPr>
          <w:rFonts w:ascii="Aptos Mono"/>
          <w:noProof/>
        </w:rPr>
        <w:t>exterior_color</w:t>
      </w:r>
      <w:r>
        <w:t>: 5 missing</w:t>
      </w:r>
      <w:r w:rsidR="000E5281">
        <w:t>, and</w:t>
      </w:r>
    </w:p>
    <w:p w14:paraId="0F284802" w14:textId="6E5D99AA" w:rsidR="000E5281" w:rsidRDefault="000E5281" w:rsidP="00CB62EB">
      <w:pPr>
        <w:pStyle w:val="ListParagraph"/>
        <w:numPr>
          <w:ilvl w:val="2"/>
          <w:numId w:val="1"/>
        </w:numPr>
      </w:pPr>
      <w:r w:rsidRPr="000E5281">
        <w:rPr>
          <w:rFonts w:ascii="Aptos Mono"/>
          <w:noProof/>
        </w:rPr>
        <w:t>interior_color</w:t>
      </w:r>
      <w:r>
        <w:t>: 38 missing.</w:t>
      </w:r>
    </w:p>
    <w:p w14:paraId="1BBF7B95" w14:textId="4364CFB1" w:rsidR="000E5281" w:rsidRDefault="000E5281" w:rsidP="000E5281">
      <w:pPr>
        <w:pStyle w:val="ListParagraph"/>
        <w:numPr>
          <w:ilvl w:val="1"/>
          <w:numId w:val="1"/>
        </w:numPr>
      </w:pPr>
      <w:r>
        <w:t>Data Sparsity of &lt; 2%</w:t>
      </w:r>
      <w:r w:rsidR="00F8475E">
        <w:t>.</w:t>
      </w:r>
    </w:p>
    <w:p w14:paraId="1E17C234" w14:textId="77777777" w:rsidR="00A84CEF" w:rsidRDefault="00A84CEF" w:rsidP="00A84CEF">
      <w:pPr>
        <w:keepNext/>
        <w:jc w:val="center"/>
      </w:pPr>
      <w:r>
        <w:rPr>
          <w:noProof/>
        </w:rPr>
        <w:drawing>
          <wp:inline distT="0" distB="0" distL="0" distR="0" wp14:anchorId="6787E07D" wp14:editId="266C35CC">
            <wp:extent cx="5642700" cy="2588047"/>
            <wp:effectExtent l="38100" t="38100" r="91440" b="98425"/>
            <wp:docPr id="46918546" name="Picture 8" descr="A black and white image of a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18546" name="Picture 8" descr="A black and white image of a 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100" cy="2619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C25B03" w14:textId="7F89E5B3" w:rsidR="00A84CEF" w:rsidRDefault="00A84CEF" w:rsidP="00A84CEF">
      <w:pPr>
        <w:pStyle w:val="Caption"/>
        <w:jc w:val="center"/>
      </w:pPr>
      <w:r>
        <w:t xml:space="preserve">Figure </w:t>
      </w:r>
      <w:r w:rsidR="00675967">
        <w:fldChar w:fldCharType="begin"/>
      </w:r>
      <w:r w:rsidR="00675967">
        <w:instrText xml:space="preserve"> SEQ Figure \* ARABIC </w:instrText>
      </w:r>
      <w:r w:rsidR="00675967">
        <w:fldChar w:fldCharType="separate"/>
      </w:r>
      <w:r>
        <w:rPr>
          <w:noProof/>
        </w:rPr>
        <w:t>1</w:t>
      </w:r>
      <w:r w:rsidR="00675967">
        <w:rPr>
          <w:noProof/>
        </w:rPr>
        <w:fldChar w:fldCharType="end"/>
      </w:r>
      <w:r>
        <w:t xml:space="preserve"> – Visualization of missing values in the dataset. Solid bars indicate no missing values.</w:t>
      </w:r>
    </w:p>
    <w:p w14:paraId="2D2DCFD1" w14:textId="224AA5C9" w:rsidR="00A84CEF" w:rsidRDefault="00A84CEF" w:rsidP="00A84CEF">
      <w:pPr>
        <w:jc w:val="right"/>
        <w:rPr>
          <w:i/>
          <w:iCs/>
          <w:sz w:val="18"/>
          <w:szCs w:val="18"/>
        </w:rPr>
      </w:pPr>
      <w:r w:rsidRPr="00EB5255">
        <w:rPr>
          <w:b/>
          <w:bCs/>
          <w:i/>
          <w:iCs/>
          <w:sz w:val="18"/>
          <w:szCs w:val="18"/>
        </w:rPr>
        <w:t>Source Code</w:t>
      </w:r>
      <w:r w:rsidRPr="00A84CEF">
        <w:rPr>
          <w:i/>
          <w:iCs/>
          <w:sz w:val="18"/>
          <w:szCs w:val="18"/>
        </w:rPr>
        <w:t xml:space="preserve">: Bilogur, (2018). Missingno: a missing data visualization suite. Journal of Open Source Software, 3(22), 547, </w:t>
      </w:r>
      <w:hyperlink r:id="rId10" w:history="1">
        <w:r w:rsidR="00416EB7" w:rsidRPr="00522954">
          <w:rPr>
            <w:rStyle w:val="Hyperlink"/>
            <w:i/>
            <w:iCs/>
            <w:sz w:val="18"/>
            <w:szCs w:val="18"/>
          </w:rPr>
          <w:t>https://doi.org/10.21105/joss.00547</w:t>
        </w:r>
      </w:hyperlink>
    </w:p>
    <w:p w14:paraId="71ABC4D2" w14:textId="5C54C766" w:rsidR="00416EB7" w:rsidRPr="00A84CEF" w:rsidRDefault="00416EB7" w:rsidP="00416EB7">
      <w:pPr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br w:type="page"/>
      </w:r>
    </w:p>
    <w:p w14:paraId="2B6C7816" w14:textId="0F95B63B" w:rsidR="00B53FD8" w:rsidRDefault="00B53FD8" w:rsidP="00B53FD8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>Outlier</w:t>
      </w:r>
      <w:r w:rsidR="00A926A1" w:rsidRPr="003C32B7">
        <w:rPr>
          <w:b/>
          <w:bCs/>
          <w:u w:val="single"/>
        </w:rPr>
        <w:t xml:space="preserve"> findings</w:t>
      </w:r>
    </w:p>
    <w:p w14:paraId="20E414B7" w14:textId="69F18F71" w:rsidR="005C013D" w:rsidRPr="00DC2E61" w:rsidRDefault="00DC2E61" w:rsidP="005C013D">
      <w:pPr>
        <w:pStyle w:val="ListParagraph"/>
        <w:numPr>
          <w:ilvl w:val="1"/>
          <w:numId w:val="1"/>
        </w:numPr>
        <w:rPr>
          <w:b/>
          <w:bCs/>
          <w:u w:val="single"/>
        </w:rPr>
      </w:pPr>
      <w:r>
        <w:t xml:space="preserve">The quantitative variables inspected for outliers were the </w:t>
      </w:r>
      <w:r w:rsidRPr="00DC2E61">
        <w:rPr>
          <w:rFonts w:ascii="Aptos Mono"/>
          <w:noProof/>
        </w:rPr>
        <w:t>price</w:t>
      </w:r>
      <w:r>
        <w:t xml:space="preserve">, </w:t>
      </w:r>
      <w:r w:rsidRPr="00DC2E61">
        <w:rPr>
          <w:rFonts w:ascii="Aptos Mono"/>
          <w:noProof/>
        </w:rPr>
        <w:t>cylinders</w:t>
      </w:r>
      <w:r>
        <w:t xml:space="preserve">, </w:t>
      </w:r>
      <w:r w:rsidRPr="00DC2E61">
        <w:rPr>
          <w:rFonts w:ascii="Aptos Mono"/>
          <w:noProof/>
        </w:rPr>
        <w:t>mileage</w:t>
      </w:r>
      <w:r>
        <w:t xml:space="preserve">, and </w:t>
      </w:r>
      <w:r>
        <w:rPr>
          <w:rFonts w:ascii="Aptos Mono"/>
          <w:noProof/>
        </w:rPr>
        <w:t>doors</w:t>
      </w:r>
      <w:r>
        <w:t xml:space="preserve"> columns.</w:t>
      </w:r>
    </w:p>
    <w:p w14:paraId="3DDF6A3C" w14:textId="2CDD08FC" w:rsidR="00DC2E61" w:rsidRPr="00DC2E61" w:rsidRDefault="00DC2E61" w:rsidP="00DC2E61">
      <w:pPr>
        <w:pStyle w:val="ListParagraph"/>
        <w:numPr>
          <w:ilvl w:val="2"/>
          <w:numId w:val="1"/>
        </w:numPr>
        <w:rPr>
          <w:b/>
          <w:bCs/>
          <w:u w:val="single"/>
        </w:rPr>
      </w:pPr>
      <w:r>
        <w:rPr>
          <w:rFonts w:ascii="Aptos Mono"/>
          <w:noProof/>
        </w:rPr>
        <w:t>p</w:t>
      </w:r>
      <w:r w:rsidRPr="00DC2E61">
        <w:rPr>
          <w:rFonts w:ascii="Aptos Mono"/>
          <w:noProof/>
        </w:rPr>
        <w:t>rice</w:t>
      </w:r>
      <w:r>
        <w:t>: 28 outliers</w:t>
      </w:r>
      <w:r w:rsidR="009F50CA">
        <w:t xml:space="preserve"> found, right-skew distribution.</w:t>
      </w:r>
    </w:p>
    <w:p w14:paraId="53E21D37" w14:textId="12C96B15" w:rsidR="00DC2E61" w:rsidRPr="00DC2E61" w:rsidRDefault="00DC2E61" w:rsidP="00DC2E61">
      <w:pPr>
        <w:jc w:val="center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22DCF6B4" wp14:editId="02F3998F">
            <wp:extent cx="3200400" cy="1389888"/>
            <wp:effectExtent l="38100" t="38100" r="95250" b="96520"/>
            <wp:docPr id="1847674974" name="Picture 8" descr="A graph with numbers and a b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674974" name="Picture 8" descr="A graph with numbers and a b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9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1F46A4" w14:textId="66246735" w:rsidR="00DC2E61" w:rsidRPr="00711652" w:rsidRDefault="00DC2E61" w:rsidP="00DC2E61">
      <w:pPr>
        <w:pStyle w:val="ListParagraph"/>
        <w:numPr>
          <w:ilvl w:val="2"/>
          <w:numId w:val="1"/>
        </w:numPr>
        <w:rPr>
          <w:b/>
          <w:bCs/>
          <w:u w:val="single"/>
        </w:rPr>
      </w:pPr>
      <w:r w:rsidRPr="00DC2E61">
        <w:rPr>
          <w:rFonts w:ascii="Aptos Mono"/>
          <w:noProof/>
        </w:rPr>
        <w:t>cylinders</w:t>
      </w:r>
      <w:r>
        <w:t>: 104 outliers</w:t>
      </w:r>
      <w:r w:rsidR="009F50CA">
        <w:t xml:space="preserve"> found, left-skew distribution.</w:t>
      </w:r>
    </w:p>
    <w:p w14:paraId="65AEFE8B" w14:textId="058CD207" w:rsidR="00711652" w:rsidRPr="00711652" w:rsidRDefault="00711652" w:rsidP="00711652">
      <w:pPr>
        <w:jc w:val="center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7003B05E" wp14:editId="0207DE9B">
            <wp:extent cx="3200400" cy="1389888"/>
            <wp:effectExtent l="0" t="0" r="0" b="1270"/>
            <wp:docPr id="1197033535" name="Picture 9" descr="A graph with green bar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033535" name="Picture 9" descr="A graph with green bars and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9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D01C2" w14:textId="6184AA4C" w:rsidR="00DC2E61" w:rsidRPr="00711652" w:rsidRDefault="00DC2E61" w:rsidP="00DC2E61">
      <w:pPr>
        <w:pStyle w:val="ListParagraph"/>
        <w:numPr>
          <w:ilvl w:val="2"/>
          <w:numId w:val="1"/>
        </w:numPr>
        <w:rPr>
          <w:b/>
          <w:bCs/>
          <w:u w:val="single"/>
        </w:rPr>
      </w:pPr>
      <w:r w:rsidRPr="00DC2E61">
        <w:rPr>
          <w:rFonts w:ascii="Aptos Mono"/>
          <w:noProof/>
        </w:rPr>
        <w:t>mileage</w:t>
      </w:r>
      <w:r>
        <w:t>: 112 outliers</w:t>
      </w:r>
      <w:r w:rsidR="009F50CA">
        <w:t xml:space="preserve"> found, right-skew distribution.</w:t>
      </w:r>
    </w:p>
    <w:p w14:paraId="1D0F4F2B" w14:textId="355257D5" w:rsidR="00711652" w:rsidRPr="00711652" w:rsidRDefault="00711652" w:rsidP="00711652">
      <w:pPr>
        <w:jc w:val="center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1478C0BA" wp14:editId="3633F341">
            <wp:extent cx="3200400" cy="1380744"/>
            <wp:effectExtent l="38100" t="38100" r="95250" b="86360"/>
            <wp:docPr id="639390645" name="Picture 10" descr="A graph with numbers and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390645" name="Picture 10" descr="A graph with numbers and a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0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52C3EE" w14:textId="5E78E225" w:rsidR="00DC2E61" w:rsidRPr="00DC2E61" w:rsidRDefault="00DC2E61" w:rsidP="00DC2E61">
      <w:pPr>
        <w:pStyle w:val="ListParagraph"/>
        <w:numPr>
          <w:ilvl w:val="2"/>
          <w:numId w:val="1"/>
        </w:numPr>
        <w:rPr>
          <w:b/>
          <w:bCs/>
          <w:u w:val="single"/>
        </w:rPr>
      </w:pPr>
      <w:r w:rsidRPr="00DC2E61">
        <w:rPr>
          <w:rFonts w:ascii="Aptos Mono"/>
          <w:noProof/>
        </w:rPr>
        <w:t>doors</w:t>
      </w:r>
      <w:r>
        <w:t>: 47 outliers</w:t>
      </w:r>
      <w:r w:rsidR="009F50CA">
        <w:t xml:space="preserve"> found</w:t>
      </w:r>
      <w:r w:rsidR="00CF133D">
        <w:t>,</w:t>
      </w:r>
      <w:r w:rsidR="009F50CA">
        <w:t xml:space="preserve"> left-skew distribution.</w:t>
      </w:r>
    </w:p>
    <w:p w14:paraId="1B0370C8" w14:textId="3E8E58C1" w:rsidR="00DC2E61" w:rsidRPr="00DC2E61" w:rsidRDefault="00711652" w:rsidP="00711652">
      <w:pPr>
        <w:jc w:val="center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009DE0E8" wp14:editId="30B54C11">
            <wp:extent cx="3200400" cy="1389888"/>
            <wp:effectExtent l="38100" t="38100" r="95250" b="96520"/>
            <wp:docPr id="1732565674" name="Picture 11" descr="A graph with green and 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565674" name="Picture 11" descr="A graph with green and red lin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9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F4A784" w14:textId="5B2A29DB" w:rsidR="00EC560D" w:rsidRDefault="008603E5" w:rsidP="008603E5">
      <w:pPr>
        <w:pStyle w:val="Heading2"/>
      </w:pPr>
      <w:bookmarkStart w:id="4" w:name="_Toc171665875"/>
      <w:r>
        <w:t>Mitigation Methods</w:t>
      </w:r>
      <w:bookmarkEnd w:id="4"/>
    </w:p>
    <w:p w14:paraId="16A55700" w14:textId="6A7091F2" w:rsidR="00A926A1" w:rsidRPr="003C32B7" w:rsidRDefault="00A926A1" w:rsidP="00A926A1">
      <w:pPr>
        <w:pStyle w:val="ListParagraph"/>
        <w:numPr>
          <w:ilvl w:val="0"/>
          <w:numId w:val="2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 xml:space="preserve">Dropping the </w:t>
      </w:r>
      <w:r w:rsidRPr="007825CD">
        <w:rPr>
          <w:rFonts w:ascii="Aptos Mono"/>
          <w:b/>
          <w:bCs/>
          <w:noProof/>
          <w:u w:val="single"/>
        </w:rPr>
        <w:t>description</w:t>
      </w:r>
      <w:r w:rsidRPr="003C32B7">
        <w:rPr>
          <w:b/>
          <w:bCs/>
          <w:u w:val="single"/>
        </w:rPr>
        <w:t xml:space="preserve"> column</w:t>
      </w:r>
    </w:p>
    <w:p w14:paraId="60075106" w14:textId="2E4EF019" w:rsidR="00A926A1" w:rsidRDefault="00A926A1" w:rsidP="00A926A1">
      <w:pPr>
        <w:pStyle w:val="ListParagraph"/>
        <w:numPr>
          <w:ilvl w:val="1"/>
          <w:numId w:val="2"/>
        </w:numPr>
      </w:pPr>
      <w:r>
        <w:t xml:space="preserve">A new DataFrame named </w:t>
      </w:r>
      <w:r w:rsidRPr="007825CD">
        <w:rPr>
          <w:rFonts w:ascii="Aptos Mono"/>
          <w:noProof/>
        </w:rPr>
        <w:t>vehicle_only_df</w:t>
      </w:r>
      <w:r>
        <w:t xml:space="preserve"> was created by dropping the </w:t>
      </w:r>
      <w:r w:rsidRPr="007825CD">
        <w:rPr>
          <w:rFonts w:ascii="Aptos Mono"/>
          <w:noProof/>
        </w:rPr>
        <w:t>description</w:t>
      </w:r>
      <w:r>
        <w:t xml:space="preserve"> column, which is best suited for analysis using NLP techniques and will be excluded from the DataFrame.</w:t>
      </w:r>
    </w:p>
    <w:p w14:paraId="22BB182E" w14:textId="123B5B4B" w:rsidR="00A926A1" w:rsidRPr="003C32B7" w:rsidRDefault="00A926A1" w:rsidP="00A926A1">
      <w:pPr>
        <w:pStyle w:val="ListParagraph"/>
        <w:numPr>
          <w:ilvl w:val="0"/>
          <w:numId w:val="2"/>
        </w:numPr>
        <w:rPr>
          <w:b/>
          <w:bCs/>
          <w:u w:val="single"/>
        </w:rPr>
      </w:pPr>
      <w:r w:rsidRPr="003C32B7">
        <w:rPr>
          <w:b/>
          <w:bCs/>
          <w:u w:val="single"/>
        </w:rPr>
        <w:t>Dropping duplicate observations</w:t>
      </w:r>
    </w:p>
    <w:p w14:paraId="4B19A515" w14:textId="4DB50B9D" w:rsidR="00A926A1" w:rsidRPr="00A926A1" w:rsidRDefault="00A926A1" w:rsidP="00A926A1">
      <w:pPr>
        <w:pStyle w:val="ListParagraph"/>
        <w:numPr>
          <w:ilvl w:val="1"/>
          <w:numId w:val="2"/>
        </w:numPr>
      </w:pPr>
      <w:r>
        <w:t xml:space="preserve">The Pandas </w:t>
      </w:r>
      <w:r w:rsidRPr="007825CD">
        <w:rPr>
          <w:rFonts w:ascii="Aptos Mono"/>
          <w:noProof/>
        </w:rPr>
        <w:t>.drop_duplicates()</w:t>
      </w:r>
      <w:r>
        <w:t xml:space="preserve"> function removed all identified duplicates.</w:t>
      </w:r>
    </w:p>
    <w:p w14:paraId="1228D48B" w14:textId="081F22DE" w:rsidR="008603E5" w:rsidRDefault="008603E5" w:rsidP="008603E5">
      <w:pPr>
        <w:pStyle w:val="Heading2"/>
      </w:pPr>
      <w:bookmarkStart w:id="5" w:name="_Toc171665876"/>
      <w:r>
        <w:t>Summary of Outcomes</w:t>
      </w:r>
      <w:bookmarkEnd w:id="5"/>
    </w:p>
    <w:p w14:paraId="072372AE" w14:textId="7C624C28" w:rsidR="008603E5" w:rsidRPr="00EC560D" w:rsidRDefault="008603E5" w:rsidP="008603E5">
      <w:pPr>
        <w:pStyle w:val="Heading2"/>
      </w:pPr>
      <w:bookmarkStart w:id="6" w:name="_Toc171665877"/>
      <w:r>
        <w:t>Export Clean Dataset</w:t>
      </w:r>
      <w:bookmarkEnd w:id="6"/>
    </w:p>
    <w:p w14:paraId="26497382" w14:textId="708B7338" w:rsidR="00EC560D" w:rsidRDefault="00EC560D" w:rsidP="00EC560D">
      <w:pPr>
        <w:pStyle w:val="Heading1"/>
      </w:pPr>
      <w:bookmarkStart w:id="7" w:name="_Toc171665878"/>
      <w:r>
        <w:t>Limitations</w:t>
      </w:r>
      <w:bookmarkEnd w:id="7"/>
    </w:p>
    <w:p w14:paraId="3309E4AA" w14:textId="2E1AC29F" w:rsidR="008603E5" w:rsidRPr="008603E5" w:rsidRDefault="008603E5" w:rsidP="008603E5">
      <w:pPr>
        <w:pStyle w:val="Heading2"/>
      </w:pPr>
      <w:bookmarkStart w:id="8" w:name="_Toc171665879"/>
      <w:r>
        <w:t>Impact of Limitations</w:t>
      </w:r>
      <w:bookmarkEnd w:id="8"/>
    </w:p>
    <w:p w14:paraId="3A380D3B" w14:textId="6A1690F5" w:rsidR="00EC560D" w:rsidRDefault="00EC560D" w:rsidP="00EC560D">
      <w:pPr>
        <w:pStyle w:val="Heading1"/>
      </w:pPr>
      <w:bookmarkStart w:id="9" w:name="_Toc171665880"/>
      <w:r>
        <w:t>Sources</w:t>
      </w:r>
      <w:bookmarkEnd w:id="9"/>
    </w:p>
    <w:p w14:paraId="37EA43C8" w14:textId="59AC7477" w:rsidR="000604AC" w:rsidRDefault="00A84CEF" w:rsidP="000604AC">
      <w:pPr>
        <w:ind w:left="360" w:hanging="360"/>
      </w:pPr>
      <w:r w:rsidRPr="00A84CEF">
        <w:t xml:space="preserve">Bilogur, (2018). Missingno: a missing data visualization suite. </w:t>
      </w:r>
      <w:r w:rsidRPr="00A84CEF">
        <w:rPr>
          <w:i/>
          <w:iCs/>
        </w:rPr>
        <w:t>Journal of Open Source Software, 3(22), 547</w:t>
      </w:r>
      <w:r w:rsidRPr="00A84CEF">
        <w:t xml:space="preserve">, </w:t>
      </w:r>
      <w:hyperlink r:id="rId15" w:history="1">
        <w:r w:rsidR="000604AC" w:rsidRPr="00522954">
          <w:rPr>
            <w:rStyle w:val="Hyperlink"/>
          </w:rPr>
          <w:t>https://doi.org/10.21105/joss.00547</w:t>
        </w:r>
      </w:hyperlink>
    </w:p>
    <w:p w14:paraId="07D7CF03" w14:textId="05D61947" w:rsidR="00AB1D4A" w:rsidRPr="00AB1D4A" w:rsidRDefault="00AB1D4A" w:rsidP="000604AC">
      <w:r w:rsidRPr="00AB1D4A">
        <w:t xml:space="preserve">Kanchana1990. (2024, May 29). Vehicle Dataset 2024. </w:t>
      </w:r>
      <w:r w:rsidRPr="00AB1D4A">
        <w:rPr>
          <w:i/>
          <w:iCs/>
        </w:rPr>
        <w:t>Kaggle.com</w:t>
      </w:r>
      <w:r w:rsidRPr="00AB1D4A">
        <w:t xml:space="preserve">. Retrieved May 31, 2024, from </w:t>
      </w:r>
      <w:hyperlink r:id="rId16" w:history="1">
        <w:r w:rsidRPr="0071626E">
          <w:rPr>
            <w:rStyle w:val="Hyperlink"/>
          </w:rPr>
          <w:t>https://www.kaggle.com/datasets/kanchana1990/vehicle-dataset-2024</w:t>
        </w:r>
      </w:hyperlink>
    </w:p>
    <w:sectPr w:rsidR="00AB1D4A" w:rsidRPr="00AB1D4A" w:rsidSect="00E73DAA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9EA47" w14:textId="77777777" w:rsidR="00DC2E61" w:rsidRDefault="00DC2E61" w:rsidP="00DC2E61">
      <w:pPr>
        <w:spacing w:after="0" w:line="240" w:lineRule="auto"/>
      </w:pPr>
      <w:r>
        <w:separator/>
      </w:r>
    </w:p>
  </w:endnote>
  <w:endnote w:type="continuationSeparator" w:id="0">
    <w:p w14:paraId="0F62122C" w14:textId="77777777" w:rsidR="00DC2E61" w:rsidRDefault="00DC2E61" w:rsidP="00DC2E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65382" w14:textId="77777777" w:rsidR="00DC2E61" w:rsidRDefault="00DC2E61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2EA9170D" w14:textId="77777777" w:rsidR="00DC2E61" w:rsidRDefault="00DC2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5696AB" w14:textId="77777777" w:rsidR="00DC2E61" w:rsidRDefault="00DC2E61" w:rsidP="00DC2E61">
      <w:pPr>
        <w:spacing w:after="0" w:line="240" w:lineRule="auto"/>
      </w:pPr>
      <w:r>
        <w:separator/>
      </w:r>
    </w:p>
  </w:footnote>
  <w:footnote w:type="continuationSeparator" w:id="0">
    <w:p w14:paraId="071396DB" w14:textId="77777777" w:rsidR="00DC2E61" w:rsidRDefault="00DC2E61" w:rsidP="00DC2E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4E9EBA" w14:textId="7402AA2E" w:rsidR="00DC2E61" w:rsidRDefault="00DC2E61">
    <w:pPr>
      <w:pStyle w:val="Header"/>
    </w:pPr>
    <w:r>
      <w:t>Data Cleaning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382956"/>
    <w:multiLevelType w:val="hybridMultilevel"/>
    <w:tmpl w:val="19E24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10017"/>
    <w:multiLevelType w:val="hybridMultilevel"/>
    <w:tmpl w:val="3F48F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0076603">
    <w:abstractNumId w:val="0"/>
  </w:num>
  <w:num w:numId="2" w16cid:durableId="17629933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NLcwNDI3MLO0NDBQ0lEKTi0uzszPAykwrQUAzQohyCwAAAA="/>
  </w:docVars>
  <w:rsids>
    <w:rsidRoot w:val="00CD564B"/>
    <w:rsid w:val="000604AC"/>
    <w:rsid w:val="000D08F7"/>
    <w:rsid w:val="000E4F37"/>
    <w:rsid w:val="000E5281"/>
    <w:rsid w:val="000F6561"/>
    <w:rsid w:val="002363A8"/>
    <w:rsid w:val="003C32B7"/>
    <w:rsid w:val="00416EB7"/>
    <w:rsid w:val="004A1088"/>
    <w:rsid w:val="00520237"/>
    <w:rsid w:val="005C013D"/>
    <w:rsid w:val="005C02E8"/>
    <w:rsid w:val="00675967"/>
    <w:rsid w:val="00706356"/>
    <w:rsid w:val="00711652"/>
    <w:rsid w:val="00725A8C"/>
    <w:rsid w:val="007400BF"/>
    <w:rsid w:val="007825CD"/>
    <w:rsid w:val="00792A55"/>
    <w:rsid w:val="008603E5"/>
    <w:rsid w:val="0093035E"/>
    <w:rsid w:val="009C6DDB"/>
    <w:rsid w:val="009F50CA"/>
    <w:rsid w:val="00A84CEF"/>
    <w:rsid w:val="00A87324"/>
    <w:rsid w:val="00A926A1"/>
    <w:rsid w:val="00AB10C2"/>
    <w:rsid w:val="00AB1D4A"/>
    <w:rsid w:val="00AC68EC"/>
    <w:rsid w:val="00B472FA"/>
    <w:rsid w:val="00B53FD8"/>
    <w:rsid w:val="00CB62EB"/>
    <w:rsid w:val="00CC78B4"/>
    <w:rsid w:val="00CD564B"/>
    <w:rsid w:val="00CD5766"/>
    <w:rsid w:val="00CF133D"/>
    <w:rsid w:val="00DC2E61"/>
    <w:rsid w:val="00E73DAA"/>
    <w:rsid w:val="00EB5255"/>
    <w:rsid w:val="00EC560D"/>
    <w:rsid w:val="00F6737D"/>
    <w:rsid w:val="00F84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9A03C7"/>
  <w15:chartTrackingRefBased/>
  <w15:docId w15:val="{26FE6EAD-427B-4439-A482-5F4F7DF66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6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C582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6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C582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564B"/>
    <w:pPr>
      <w:keepNext/>
      <w:keepLines/>
      <w:spacing w:before="160" w:after="80"/>
      <w:outlineLvl w:val="2"/>
    </w:pPr>
    <w:rPr>
      <w:rFonts w:eastAsiaTheme="majorEastAsia" w:cstheme="majorBidi"/>
      <w:color w:val="0C58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6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C582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564B"/>
    <w:pPr>
      <w:keepNext/>
      <w:keepLines/>
      <w:spacing w:before="80" w:after="40"/>
      <w:outlineLvl w:val="4"/>
    </w:pPr>
    <w:rPr>
      <w:rFonts w:eastAsiaTheme="majorEastAsia" w:cstheme="majorBidi"/>
      <w:color w:val="0C58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56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56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56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56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564B"/>
    <w:rPr>
      <w:rFonts w:asciiTheme="majorHAnsi" w:eastAsiaTheme="majorEastAsia" w:hAnsiTheme="majorHAnsi" w:cstheme="majorBidi"/>
      <w:color w:val="0C582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D564B"/>
    <w:rPr>
      <w:rFonts w:asciiTheme="majorHAnsi" w:eastAsiaTheme="majorEastAsia" w:hAnsiTheme="majorHAnsi" w:cstheme="majorBidi"/>
      <w:color w:val="0C582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564B"/>
    <w:rPr>
      <w:rFonts w:eastAsiaTheme="majorEastAsia" w:cstheme="majorBidi"/>
      <w:color w:val="0C58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64B"/>
    <w:rPr>
      <w:rFonts w:eastAsiaTheme="majorEastAsia" w:cstheme="majorBidi"/>
      <w:i/>
      <w:iCs/>
      <w:color w:val="0C582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564B"/>
    <w:rPr>
      <w:rFonts w:eastAsiaTheme="majorEastAsia" w:cstheme="majorBidi"/>
      <w:color w:val="0C58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56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56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56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56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D56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56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56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56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D56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56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D56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D564B"/>
    <w:rPr>
      <w:i/>
      <w:iCs/>
      <w:color w:val="0C582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564B"/>
    <w:pPr>
      <w:pBdr>
        <w:top w:val="single" w:sz="4" w:space="10" w:color="0C5826" w:themeColor="accent1" w:themeShade="BF"/>
        <w:bottom w:val="single" w:sz="4" w:space="10" w:color="0C5826" w:themeColor="accent1" w:themeShade="BF"/>
      </w:pBdr>
      <w:spacing w:before="360" w:after="360"/>
      <w:ind w:left="864" w:right="864"/>
      <w:jc w:val="center"/>
    </w:pPr>
    <w:rPr>
      <w:i/>
      <w:iCs/>
      <w:color w:val="0C582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564B"/>
    <w:rPr>
      <w:i/>
      <w:iCs/>
      <w:color w:val="0C582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D564B"/>
    <w:rPr>
      <w:b/>
      <w:bCs/>
      <w:smallCaps/>
      <w:color w:val="0C5826" w:themeColor="accent1" w:themeShade="BF"/>
      <w:spacing w:val="5"/>
    </w:rPr>
  </w:style>
  <w:style w:type="paragraph" w:styleId="NoSpacing">
    <w:name w:val="No Spacing"/>
    <w:link w:val="NoSpacingChar"/>
    <w:uiPriority w:val="1"/>
    <w:qFormat/>
    <w:rsid w:val="00E73DAA"/>
    <w:pPr>
      <w:spacing w:after="0" w:line="240" w:lineRule="auto"/>
    </w:pPr>
    <w:rPr>
      <w:rFonts w:eastAsiaTheme="minorEastAsia"/>
      <w:kern w:val="0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73DAA"/>
    <w:rPr>
      <w:rFonts w:eastAsiaTheme="minorEastAsia"/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EC560D"/>
    <w:pPr>
      <w:spacing w:before="240" w:after="0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C560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C560D"/>
    <w:rPr>
      <w:color w:val="0C592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C560D"/>
    <w:pPr>
      <w:spacing w:after="100"/>
      <w:ind w:left="220"/>
    </w:pPr>
    <w:rPr>
      <w:rFonts w:eastAsiaTheme="minorEastAsia" w:cs="Times New Roman"/>
      <w:kern w:val="0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EC560D"/>
    <w:pPr>
      <w:spacing w:after="100"/>
      <w:ind w:left="440"/>
    </w:pPr>
    <w:rPr>
      <w:rFonts w:eastAsiaTheme="minorEastAsia" w:cs="Times New Roman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472F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84CE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C2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E61"/>
  </w:style>
  <w:style w:type="paragraph" w:styleId="Footer">
    <w:name w:val="footer"/>
    <w:basedOn w:val="Normal"/>
    <w:link w:val="FooterChar"/>
    <w:uiPriority w:val="99"/>
    <w:unhideWhenUsed/>
    <w:rsid w:val="00DC2E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E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01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kanchana1990/vehicle-dataset-2024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kaggle.com/datasets/kanchana1990/vehicle-dataset-2024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doi.org/10.21105/joss.00547" TargetMode="External"/><Relationship Id="rId10" Type="http://schemas.openxmlformats.org/officeDocument/2006/relationships/hyperlink" Target="https://doi.org/10.21105/joss.00547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17733"/>
      </a:accent1>
      <a:accent2>
        <a:srgbClr val="332288"/>
      </a:accent2>
      <a:accent3>
        <a:srgbClr val="44AA99"/>
      </a:accent3>
      <a:accent4>
        <a:srgbClr val="88CCEE"/>
      </a:accent4>
      <a:accent5>
        <a:srgbClr val="DDCC77"/>
      </a:accent5>
      <a:accent6>
        <a:srgbClr val="AA4499"/>
      </a:accent6>
      <a:hlink>
        <a:srgbClr val="0C5926"/>
      </a:hlink>
      <a:folHlink>
        <a:srgbClr val="2D1FDF"/>
      </a:folHlink>
    </a:clrScheme>
    <a:fontScheme name="Philosophyv1">
      <a:majorFont>
        <a:latin typeface="Georgia"/>
        <a:ea typeface=""/>
        <a:cs typeface=""/>
      </a:majorFont>
      <a:minorFont>
        <a:latin typeface="Lucida Br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1547F7C-FD43-484C-B1C3-21DAB4DA6E14}">
  <we:reference id="wa200002866" version="1.0.0.0" store="en-US" storeType="OMEX"/>
  <we:alternateReferences>
    <we:reference id="wa200002866" version="1.0.0.0" store="wa20000286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0EC62-5238-464E-992E-A9A6CF46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6</Pages>
  <Words>538</Words>
  <Characters>3359</Characters>
  <Application>Microsoft Office Word</Application>
  <DocSecurity>0</DocSecurity>
  <Lines>167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 Vehicle Data Set</vt:lpstr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Vehicle Data Set</dc:title>
  <dc:subject>A Data Cleaning Project</dc:subject>
  <dc:creator>Bryan Bravo</dc:creator>
  <cp:keywords/>
  <dc:description/>
  <cp:lastModifiedBy>Bryan Bravo</cp:lastModifiedBy>
  <cp:revision>23</cp:revision>
  <dcterms:created xsi:type="dcterms:W3CDTF">2024-06-20T22:56:00Z</dcterms:created>
  <dcterms:modified xsi:type="dcterms:W3CDTF">2024-07-12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e51d407dddfedc032e2172245b47419ddf596f3ef13c9e4cc73b0898977182</vt:lpwstr>
  </property>
</Properties>
</file>